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7014df7d8270635cf02cf7174644164ccaf03e0"/>
    <w:p>
      <w:pPr>
        <w:pStyle w:val="Heading1"/>
      </w:pPr>
      <w:r>
        <w:t xml:space="preserve">Cover Letter for Biomedical Engineer Position in Brazil Rio de Janeiro</w:t>
      </w:r>
    </w:p>
    <w:p>
      <w:pPr>
        <w:pStyle w:val="FirstParagraph"/>
      </w:pPr>
      <w:r>
        <w:t xml:space="preserve">Dear Hiring Manager,</w:t>
      </w:r>
    </w:p>
    <w:p>
      <w:pPr>
        <w:pStyle w:val="BodyText"/>
      </w:pPr>
      <w:r>
        <w:t xml:space="preserve">I am writing to express my sincere interest in the Biomedical Engineer position at your esteemed organization, located in Brazil Rio de Janeiro. As a dedicated and innovative professional with a passion for merging engineering principles with healthcare solutions, I am eager to contribute my expertise to an institution that values cutting-edge technology and compassionate care. Brazil Rio de Janeiro, known for its vibrant culture and dynamic healthcare landscape, offers an ideal environment for advancing medical innovation—a vision that aligns perfectly with my career goals.</w:t>
      </w:r>
    </w:p>
    <w:p>
      <w:pPr>
        <w:pStyle w:val="BodyText"/>
      </w:pPr>
      <w:r>
        <w:t xml:space="preserve">With a strong academic background in Biomedical Engineering from the Federal University of Rio de Janeiro (UFRJ), I have developed a deep understanding of the intersection between engineering and medicine. My studies focused on biomechanics, biomaterials, and medical device design, equipping me with the technical skills necessary to address complex healthcare challenges. During my time at UFRJ, I actively participated in research projects aimed at improving diagnostic tools and therapeutic technologies tailored for diverse patient populations—a commitment that mirrors the mission of your organization.</w:t>
      </w:r>
    </w:p>
    <w:p>
      <w:pPr>
        <w:pStyle w:val="BodyText"/>
      </w:pPr>
      <w:r>
        <w:t xml:space="preserve">My professional experience as a Biomedical Engineer has further solidified my ability to translate theoretical knowledge into practical solutions. At [Previous Company Name], I collaborated with interdisciplinary teams to design and optimize medical equipment, ensuring compliance with Brazilian regulatory standards. This role allowed me to gain hands-on experience in prototyping, testing, and refining devices such as patient monitoring systems and orthopedic implants. Additionally, I worked closely with healthcare professionals to understand their needs, which underscored the importance of user-centered design in biomedical engineering.</w:t>
      </w:r>
    </w:p>
    <w:p>
      <w:pPr>
        <w:pStyle w:val="BodyText"/>
      </w:pPr>
      <w:r>
        <w:t xml:space="preserve">In Brazil Rio de Janeiro, the healthcare sector faces unique challenges that require innovative engineering approaches. For instance, the demand for affordable and accessible medical technologies in both urban and rural areas is a pressing issue. As a Biomedical Engineer, I am particularly drawn to opportunities that leverage technology to bridge these gaps. My experience in developing cost-effective solutions—such as portable diagnostic tools and scalable biomedical systems—has prepared me to contribute meaningfully to your organization’s goals. Moreover, my fluency in Portuguese enables seamless communication with local stakeholders, ensuring that projects are culturally and contextually relevant.</w:t>
      </w:r>
    </w:p>
    <w:p>
      <w:pPr>
        <w:pStyle w:val="BodyText"/>
      </w:pPr>
      <w:r>
        <w:t xml:space="preserve">What sets me apart as a Biomedical Engineer is my unwavering commitment to ethical practices and patient-centric innovation. I firmly believe that engineering solutions must prioritize human well-being above all else. In Brazil Rio de Janeiro, where the healthcare system is evolving to meet the needs of a growing population, this philosophy is more critical than ever. My ability to collaborate with clinicians, researchers, and engineers has allowed me to create solutions that are not only technically sound but also socially impactful. For example, I recently contributed to a project that designed low-cost prosthetic limbs for underserved communities—a endeavor that highlighted the transformative power of biomedical engineering.</w:t>
      </w:r>
    </w:p>
    <w:p>
      <w:pPr>
        <w:pStyle w:val="BodyText"/>
      </w:pPr>
      <w:r>
        <w:t xml:space="preserve">Furthermore, my adaptability and problem-solving skills have been honed through work in fast-paced environments. Whether troubleshooting device malfunctions or optimizing workflows in clinical settings, I approach challenges with a systematic and creative mindset. In Brazil Rio de Janeiro, where healthcare innovation often operates under resource constraints, these attributes are invaluable. I am particularly excited about the opportunity to contribute to projects that align with the country’s national health initiatives, such as improving access to advanced diagnostics and reducing healthcare disparities.</w:t>
      </w:r>
    </w:p>
    <w:p>
      <w:pPr>
        <w:pStyle w:val="BodyText"/>
      </w:pPr>
      <w:r>
        <w:t xml:space="preserve">My enthusiasm for Biomedical Engineering is matched by a deep respect for Brazil Rio de Janeiro’s role as a hub of scientific and technological advancement. The city’s proximity to research institutions, hospitals, and industry leaders provides an unparalleled ecosystem for collaboration. I am eager to engage with this community, leveraging my expertise to drive progress in areas such as regenerative medicine, telehealth, and wearable health technologies. By joining your team, I aim to contribute not only my technical knowledge but also my passion for creating solutions that enhance the quality of life for individuals and communities across Brazil.</w:t>
      </w:r>
    </w:p>
    <w:p>
      <w:pPr>
        <w:pStyle w:val="BodyText"/>
      </w:pPr>
      <w:r>
        <w:t xml:space="preserve">I am confident that my skills, experience, and dedication make me a strong candidate for the Biomedical Engineer position at your organization. I would welcome the opportunity to discuss how my background aligns with your needs and how I can contribute to your mission of advancing healthcare through innovation. Thank you for considering my application. I look forward to the possibility of working together in Brazil Rio de Janeiro to shape a healthier future.</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10T07:02:44Z</dcterms:created>
  <dcterms:modified xsi:type="dcterms:W3CDTF">2025-12-10T07:02:44Z</dcterms:modified>
</cp:coreProperties>
</file>

<file path=docProps/custom.xml><?xml version="1.0" encoding="utf-8"?>
<Properties xmlns="http://schemas.openxmlformats.org/officeDocument/2006/custom-properties" xmlns:vt="http://schemas.openxmlformats.org/officeDocument/2006/docPropsVTypes"/>
</file>